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5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ต่อไปเพื่อน ๆ จะได้รับชม ไปชมกัน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สวัสดีครับ ขอต้อนรับสู่รายการ ตัวน้อยอร่อยเหาะ วันนี้พบกับ ชาฮิน อนุก มอริส Morish อไนซ์ และอเล็กซ์ Alex มีงานอดิเรกไหม</w:t>
      </w:r>
    </w:p>
    <w:p>
      <w:pPr>
        <w:pStyle w:val="BodyText"/>
      </w:pPr>
      <w:r>
        <w:t xml:space="preserve">(Alex) ทุกคนมีใครเล่นจักกลิ้งทำไม่ได้เลย การทำจั๊กกลิ้ง ทำเอาอเล็กซ์ลืมเรื่องอาหารไปเลย จะทำอะไรกันนี้ ของที่กลม ๆ ครับ เข้าท่าดีนี่ เป็นคำถามที่ดีน่ะ นึกอะไรกลม ๆ ออกไหม จริงด้วย ไอศกรีมลูกกลม ๆ ลูกพีช มีอะไรอีกที่กลม ๆ ลูกมะพร้าว บอลหิมะ เราทำข้าวทอดกันก็ได้นะเป็นข้าวทอดแบบอิตาเลี่ยน ข้าว เอาไปทอด ข้างนอกก็จะกรอบ ๆ ข้างในใส่ Moss งั้นเรามาทำกัน แต่เราควรทำของหวาน 1 อย่างด้วยนะคะ ไหน ๆ ก็ทำอาหารอิตาเลียนแล้ว ยอดเลย ว่าแต่มันคืออะไรน่ะ ชูครีมขนาดเล็กราดด้วยช็อกโกแลตหรือ หรือซอสคาราเมล อดใจไหว อยากทำกับไหม ขอบอกเลยว่าเธอต้องชอบแน่นอน แต่ใครจะทำล่ะ alex มีกติกาง่าย ๆ อย่างน้อยเขาก็ต้องเข้าครัว ได้นิดหน่อยค่ะ ไหนลองหน่อยสิอนุก ไม่รอช้า และทำให้คนอื่นมั่นใจได้ทันที อนุกเป็นคนทำ เดนนิส มีทักษะการเล่นมาก ก็ไม่ยากเท่าไรค่ะ ได้ด้วย เอาล่ะมาเริ่มกันเลยนะ เราจะทำ โรฟิสเตรอ์โรลล์ แต่เราจะใช้น้ำและแป้ง เนย ไข่ ใช้ได้รวดเร็วแต่ไม่ใช่สำหรับทำอาหาร เดนิสเอาไข่มาแล้วเริ่มการแสดงเล็ก ๆ 1 2 อนุ๊กก็ไม่ยอมน้อยหน้าเช่นกันทำแบบ 3 ฟองได้ไหม ไม่ได้ ตอนนี้ตาอเล็กซ์บ้างแล้ว อู้ย แหม่ จริง ๆ อเล็กไม่ควรเล่น ถึงเล่นจ๊อกกิ้งไม่ได้เรื่องเลย แต่ว่าจไม่ใช่ความสามารถของเขาจริง ๆค 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</dc:title>
  <dc:creator/>
  <cp:keywords/>
  <dcterms:created xsi:type="dcterms:W3CDTF">2021-03-23T08:35:20Z</dcterms:created>
  <dcterms:modified xsi:type="dcterms:W3CDTF">2021-03-23T08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ตุลาคม 2562 เวลา 16.53 น.</vt:lpwstr>
  </property>
  <property fmtid="{D5CDD505-2E9C-101B-9397-08002B2CF9AE}" pid="3" name="subtitle">
    <vt:lpwstr/>
  </property>
</Properties>
</file>